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3895FA" w14:textId="03980E7E" w:rsidR="00C74E76" w:rsidRPr="000919AC" w:rsidRDefault="00C74E76" w:rsidP="005E66A6">
      <w:pPr>
        <w:pStyle w:val="Header"/>
        <w:tabs>
          <w:tab w:val="clear" w:pos="8640"/>
          <w:tab w:val="right" w:pos="13860"/>
        </w:tabs>
        <w:ind w:left="720"/>
        <w:rPr>
          <w:sz w:val="28"/>
          <w:szCs w:val="28"/>
        </w:rPr>
      </w:pPr>
    </w:p>
    <w:p w14:paraId="31DE71BC" w14:textId="7071A652" w:rsidR="00C543A3" w:rsidRDefault="00A46FE3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5E8CC1B" wp14:editId="2C0104C4">
                <wp:simplePos x="0" y="0"/>
                <wp:positionH relativeFrom="column">
                  <wp:posOffset>4225705</wp:posOffset>
                </wp:positionH>
                <wp:positionV relativeFrom="paragraph">
                  <wp:posOffset>4119440</wp:posOffset>
                </wp:positionV>
                <wp:extent cx="1714500" cy="679123"/>
                <wp:effectExtent l="0" t="0" r="12700" b="6985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67912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87C382" w14:textId="760E971F" w:rsidR="00C74E76" w:rsidRDefault="005E66A6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F</w:t>
                            </w:r>
                            <w:r w:rsidR="00C74E7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u</w:t>
                            </w:r>
                            <w:r w:rsidR="007F06AC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ll-text articles excluded (n=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0</w:t>
                            </w:r>
                            <w:r w:rsidR="00784AC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). Reason: 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NA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E8CC1B" id="Rectangle 12" o:spid="_x0000_s1026" style="position:absolute;margin-left:332.75pt;margin-top:324.35pt;width:135pt;height:53.4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">
                <v:textbox inset=",7.2pt,,7.2pt">
                  <w:txbxContent>
                    <w:p w14:paraId="7A87C382" w14:textId="760E971F" w:rsidR="00C74E76" w:rsidRDefault="005E66A6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F</w:t>
                      </w:r>
                      <w:r w:rsidR="00C74E76">
                        <w:rPr>
                          <w:rFonts w:ascii="Calibri" w:hAnsi="Calibri"/>
                          <w:sz w:val="22"/>
                          <w:szCs w:val="22"/>
                        </w:rPr>
                        <w:t>u</w:t>
                      </w:r>
                      <w:r w:rsidR="007F06AC">
                        <w:rPr>
                          <w:rFonts w:ascii="Calibri" w:hAnsi="Calibri"/>
                          <w:sz w:val="22"/>
                          <w:szCs w:val="22"/>
                        </w:rPr>
                        <w:t>ll-text articles excluded (n=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0</w:t>
                      </w:r>
                      <w:r w:rsidR="00784ACB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). Reason: 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NA</w:t>
                      </w:r>
                    </w:p>
                  </w:txbxContent>
                </v:textbox>
              </v:rect>
            </w:pict>
          </mc:Fallback>
        </mc:AlternateContent>
      </w:r>
      <w:r w:rsidR="00B6591B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65485D57" wp14:editId="3BDA378C">
                <wp:simplePos x="0" y="0"/>
                <wp:positionH relativeFrom="column">
                  <wp:posOffset>-29817</wp:posOffset>
                </wp:positionH>
                <wp:positionV relativeFrom="paragraph">
                  <wp:posOffset>593863</wp:posOffset>
                </wp:positionV>
                <wp:extent cx="1946275" cy="1270387"/>
                <wp:effectExtent l="0" t="0" r="9525" b="12700"/>
                <wp:wrapNone/>
                <wp:docPr id="1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6275" cy="12703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06C14E" w14:textId="04DFADD3" w:rsidR="00065816" w:rsidRDefault="00B6591B" w:rsidP="00A56F6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 w:rsidRPr="00C60B20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Unique studies</w:t>
                            </w:r>
                            <w:r w:rsidR="00C74E7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 identified through </w:t>
                            </w:r>
                            <w:r w:rsidR="003D0C8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existing meta-</w:t>
                            </w:r>
                            <w:r w:rsidR="00111100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analyses </w:t>
                            </w:r>
                            <w:r w:rsidR="005E66A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br/>
                            </w:r>
                            <w:r w:rsidR="00A56F6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(details in the Reconciliation of trials table</w:t>
                            </w:r>
                            <w:r w:rsidR="00D22044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 on</w:t>
                            </w:r>
                            <w:r w:rsidR="003D1351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l</w:t>
                            </w:r>
                            <w:r w:rsidR="00D22044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ine</w:t>
                            </w:r>
                            <w:r w:rsidR="00A56F6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79329830" w14:textId="64C6EDF8" w:rsidR="00C74E76" w:rsidRDefault="00386BFE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(n = 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9</w:t>
                            </w:r>
                            <w:r w:rsidR="005E66A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485D57" id="Rectangle 7" o:spid="_x0000_s1027" style="position:absolute;margin-left:-2.35pt;margin-top:46.75pt;width:153.25pt;height:100.0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">
                <v:textbox inset=",7.2pt,,7.2pt">
                  <w:txbxContent>
                    <w:p w14:paraId="1706C14E" w14:textId="04DFADD3" w:rsidR="00065816" w:rsidRDefault="00B6591B" w:rsidP="00A56F6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 w:rsidRPr="00C60B20">
                        <w:rPr>
                          <w:rFonts w:ascii="Calibri" w:hAnsi="Calibri"/>
                          <w:sz w:val="22"/>
                          <w:szCs w:val="22"/>
                        </w:rPr>
                        <w:t>Unique studies</w:t>
                      </w:r>
                      <w:r w:rsidR="00C74E76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 identified through </w:t>
                      </w:r>
                      <w:r w:rsidR="003D0C8B">
                        <w:rPr>
                          <w:rFonts w:ascii="Calibri" w:hAnsi="Calibri"/>
                          <w:sz w:val="22"/>
                          <w:szCs w:val="22"/>
                        </w:rPr>
                        <w:t>existing meta-</w:t>
                      </w:r>
                      <w:r w:rsidR="00111100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analyses </w:t>
                      </w:r>
                      <w:r w:rsidR="005E66A6">
                        <w:rPr>
                          <w:rFonts w:ascii="Calibri" w:hAnsi="Calibri"/>
                          <w:sz w:val="22"/>
                          <w:szCs w:val="22"/>
                        </w:rPr>
                        <w:br/>
                      </w:r>
                      <w:r w:rsidR="00A56F66">
                        <w:rPr>
                          <w:rFonts w:ascii="Calibri" w:hAnsi="Calibri"/>
                          <w:sz w:val="22"/>
                          <w:szCs w:val="22"/>
                        </w:rPr>
                        <w:t>(details in the Reconciliation of trials table</w:t>
                      </w:r>
                      <w:r w:rsidR="00D22044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 on</w:t>
                      </w:r>
                      <w:r w:rsidR="003D1351">
                        <w:rPr>
                          <w:rFonts w:ascii="Calibri" w:hAnsi="Calibri"/>
                          <w:sz w:val="22"/>
                          <w:szCs w:val="22"/>
                        </w:rPr>
                        <w:t>l</w:t>
                      </w:r>
                      <w:r w:rsidR="00D22044">
                        <w:rPr>
                          <w:rFonts w:ascii="Calibri" w:hAnsi="Calibri"/>
                          <w:sz w:val="22"/>
                          <w:szCs w:val="22"/>
                        </w:rPr>
                        <w:t>ine</w:t>
                      </w:r>
                      <w:r w:rsidR="00A56F66"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  <w:p w14:paraId="79329830" w14:textId="64C6EDF8" w:rsidR="00C74E76" w:rsidRDefault="00386BFE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(n = 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9</w:t>
                      </w:r>
                      <w:r w:rsidR="005E66A6"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1972D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56078D5E" wp14:editId="7AC731E7">
                <wp:simplePos x="0" y="0"/>
                <wp:positionH relativeFrom="column">
                  <wp:posOffset>4221480</wp:posOffset>
                </wp:positionH>
                <wp:positionV relativeFrom="paragraph">
                  <wp:posOffset>2487930</wp:posOffset>
                </wp:positionV>
                <wp:extent cx="1714500" cy="607695"/>
                <wp:effectExtent l="0" t="0" r="19050" b="20955"/>
                <wp:wrapNone/>
                <wp:docPr id="7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607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D216AD" w14:textId="77777777" w:rsidR="00E5551F" w:rsidRDefault="00626685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Citations </w:t>
                            </w:r>
                            <w:r w:rsidR="003D0C8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excluded</w:t>
                            </w:r>
                          </w:p>
                          <w:p w14:paraId="7ABCAA3C" w14:textId="5B1ABD2F" w:rsidR="00C74E76" w:rsidRDefault="00784ACB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bookmarkStart w:id="0" w:name="_GoBack"/>
                            <w:bookmarkEnd w:id="0"/>
                            <w:r w:rsidRPr="00A30372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(n = </w:t>
                            </w:r>
                            <w:r w:rsidR="00B73193" w:rsidRPr="00A30372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1696</w:t>
                            </w:r>
                            <w:r w:rsidR="00421FA4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078D5E" id="Rectangle 17" o:spid="_x0000_s1028" style="position:absolute;margin-left:332.4pt;margin-top:195.9pt;width:135pt;height:47.8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">
                <v:textbox inset=",7.2pt,,7.2pt">
                  <w:txbxContent>
                    <w:p w14:paraId="34D216AD" w14:textId="77777777" w:rsidR="00E5551F" w:rsidRDefault="00626685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Citations </w:t>
                      </w:r>
                      <w:r w:rsidR="003D0C8B">
                        <w:rPr>
                          <w:rFonts w:ascii="Calibri" w:hAnsi="Calibri"/>
                          <w:sz w:val="22"/>
                          <w:szCs w:val="22"/>
                        </w:rPr>
                        <w:t>excluded</w:t>
                      </w:r>
                    </w:p>
                    <w:p w14:paraId="7ABCAA3C" w14:textId="5B1ABD2F" w:rsidR="00C74E76" w:rsidRDefault="00784ACB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bookmarkStart w:id="1" w:name="_GoBack"/>
                      <w:bookmarkEnd w:id="1"/>
                      <w:r w:rsidRPr="00A30372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(n = </w:t>
                      </w:r>
                      <w:r w:rsidR="00B73193" w:rsidRPr="00A30372">
                        <w:rPr>
                          <w:rFonts w:ascii="Calibri" w:hAnsi="Calibri"/>
                          <w:sz w:val="22"/>
                          <w:szCs w:val="22"/>
                        </w:rPr>
                        <w:t>1696</w:t>
                      </w:r>
                      <w:r w:rsidR="00421FA4"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B60BA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46D25431" wp14:editId="0DF4BD96">
                <wp:simplePos x="0" y="0"/>
                <wp:positionH relativeFrom="column">
                  <wp:posOffset>4183380</wp:posOffset>
                </wp:positionH>
                <wp:positionV relativeFrom="paragraph">
                  <wp:posOffset>209550</wp:posOffset>
                </wp:positionV>
                <wp:extent cx="2228850" cy="1655445"/>
                <wp:effectExtent l="0" t="0" r="19050" b="20955"/>
                <wp:wrapNone/>
                <wp:docPr id="18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28850" cy="1655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8E7BC" w14:textId="3F0AF035" w:rsidR="00784ACB" w:rsidRDefault="005E66A6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A</w:t>
                            </w:r>
                            <w:r w:rsidR="00C74E7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dditional </w:t>
                            </w:r>
                            <w:r w:rsidR="00626685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Citations </w:t>
                            </w:r>
                            <w:r w:rsidR="00C74E7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identified through </w:t>
                            </w:r>
                            <w:r w:rsidR="003D0C8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database </w:t>
                            </w:r>
                            <w:r w:rsidR="0006581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searching and alerts</w:t>
                            </w:r>
                            <w:r w:rsidR="00784AC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br/>
                              <w:t xml:space="preserve">PubMed </w:t>
                            </w:r>
                            <w:r w:rsidR="00B60BA2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Boolean (n=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278</w:t>
                            </w:r>
                            <w:r w:rsidR="00784AC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) </w:t>
                            </w:r>
                          </w:p>
                          <w:p w14:paraId="065EDB56" w14:textId="4CE4EE51" w:rsidR="00B60BA2" w:rsidRPr="00184306" w:rsidRDefault="00B60BA2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pt-BR"/>
                              </w:rPr>
                            </w:pPr>
                            <w:r w:rsidRPr="00184306">
                              <w:rPr>
                                <w:rFonts w:ascii="Calibri" w:hAnsi="Calibri"/>
                                <w:sz w:val="22"/>
                                <w:szCs w:val="22"/>
                                <w:lang w:val="pt-BR"/>
                              </w:rPr>
                              <w:t>PubMed Vector (n=</w:t>
                            </w:r>
                            <w:r w:rsidR="003C27D7" w:rsidRPr="00184306">
                              <w:rPr>
                                <w:rFonts w:ascii="Calibri" w:hAnsi="Calibri"/>
                                <w:sz w:val="22"/>
                                <w:szCs w:val="22"/>
                                <w:lang w:val="pt-BR"/>
                              </w:rPr>
                              <w:t>303</w:t>
                            </w:r>
                            <w:r w:rsidRPr="00184306">
                              <w:rPr>
                                <w:rFonts w:ascii="Calibri" w:hAnsi="Calibri"/>
                                <w:sz w:val="22"/>
                                <w:szCs w:val="22"/>
                                <w:lang w:val="pt-BR"/>
                              </w:rPr>
                              <w:t>)</w:t>
                            </w:r>
                          </w:p>
                          <w:p w14:paraId="00112306" w14:textId="1219E3F0" w:rsidR="00B60BA2" w:rsidRPr="00184306" w:rsidRDefault="00B60BA2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pt-BR"/>
                              </w:rPr>
                            </w:pPr>
                            <w:r w:rsidRPr="00184306">
                              <w:rPr>
                                <w:rFonts w:ascii="Calibri" w:hAnsi="Calibri"/>
                                <w:sz w:val="22"/>
                                <w:szCs w:val="22"/>
                                <w:lang w:val="pt-BR"/>
                              </w:rPr>
                              <w:t>ClinicalTrials.gov (n=</w:t>
                            </w:r>
                            <w:r w:rsidR="003C27D7" w:rsidRPr="00184306">
                              <w:rPr>
                                <w:rFonts w:ascii="Calibri" w:hAnsi="Calibri"/>
                                <w:sz w:val="22"/>
                                <w:szCs w:val="22"/>
                                <w:lang w:val="pt-BR"/>
                              </w:rPr>
                              <w:t>33</w:t>
                            </w:r>
                            <w:r w:rsidRPr="00184306">
                              <w:rPr>
                                <w:rFonts w:ascii="Calibri" w:hAnsi="Calibri"/>
                                <w:sz w:val="22"/>
                                <w:szCs w:val="22"/>
                                <w:lang w:val="pt-BR"/>
                              </w:rPr>
                              <w:t>)</w:t>
                            </w:r>
                          </w:p>
                          <w:p w14:paraId="2C795A2C" w14:textId="1DBE0508" w:rsidR="00C74E76" w:rsidRDefault="00B60BA2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Cochrane Central (n=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232</w:t>
                            </w:r>
                            <w:r w:rsidR="005E66A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D25431" id="Rectangle 6" o:spid="_x0000_s1029" style="position:absolute;margin-left:329.4pt;margin-top:16.5pt;width:175.5pt;height:130.3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">
                <v:textbox inset=",7.2pt,,7.2pt">
                  <w:txbxContent>
                    <w:p w14:paraId="3178E7BC" w14:textId="3F0AF035" w:rsidR="00784ACB" w:rsidRDefault="005E66A6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A</w:t>
                      </w:r>
                      <w:r w:rsidR="00C74E76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dditional </w:t>
                      </w:r>
                      <w:r w:rsidR="00626685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Citations </w:t>
                      </w:r>
                      <w:r w:rsidR="00C74E76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identified through </w:t>
                      </w:r>
                      <w:r w:rsidR="003D0C8B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database </w:t>
                      </w:r>
                      <w:r w:rsidR="00065816">
                        <w:rPr>
                          <w:rFonts w:ascii="Calibri" w:hAnsi="Calibri"/>
                          <w:sz w:val="22"/>
                          <w:szCs w:val="22"/>
                        </w:rPr>
                        <w:t>searching and alerts</w:t>
                      </w:r>
                      <w:r w:rsidR="00784ACB">
                        <w:rPr>
                          <w:rFonts w:ascii="Calibri" w:hAnsi="Calibri"/>
                          <w:sz w:val="22"/>
                          <w:szCs w:val="22"/>
                        </w:rPr>
                        <w:br/>
                        <w:t xml:space="preserve">PubMed </w:t>
                      </w:r>
                      <w:r w:rsidR="00B60BA2">
                        <w:rPr>
                          <w:rFonts w:ascii="Calibri" w:hAnsi="Calibri"/>
                          <w:sz w:val="22"/>
                          <w:szCs w:val="22"/>
                        </w:rPr>
                        <w:t>Boolean (n=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278</w:t>
                      </w:r>
                      <w:r w:rsidR="00784ACB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) </w:t>
                      </w:r>
                    </w:p>
                    <w:p w14:paraId="065EDB56" w14:textId="4CE4EE51" w:rsidR="00B60BA2" w:rsidRPr="00184306" w:rsidRDefault="00B60BA2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pt-BR"/>
                        </w:rPr>
                      </w:pPr>
                      <w:proofErr w:type="spellStart"/>
                      <w:r w:rsidRPr="00184306">
                        <w:rPr>
                          <w:rFonts w:ascii="Calibri" w:hAnsi="Calibri"/>
                          <w:sz w:val="22"/>
                          <w:szCs w:val="22"/>
                          <w:lang w:val="pt-BR"/>
                        </w:rPr>
                        <w:t>PubMed</w:t>
                      </w:r>
                      <w:proofErr w:type="spellEnd"/>
                      <w:r w:rsidRPr="00184306">
                        <w:rPr>
                          <w:rFonts w:ascii="Calibri" w:hAnsi="Calibri"/>
                          <w:sz w:val="22"/>
                          <w:szCs w:val="22"/>
                          <w:lang w:val="pt-BR"/>
                        </w:rPr>
                        <w:t xml:space="preserve"> Vector (n=</w:t>
                      </w:r>
                      <w:r w:rsidR="003C27D7" w:rsidRPr="00184306">
                        <w:rPr>
                          <w:rFonts w:ascii="Calibri" w:hAnsi="Calibri"/>
                          <w:sz w:val="22"/>
                          <w:szCs w:val="22"/>
                          <w:lang w:val="pt-BR"/>
                        </w:rPr>
                        <w:t>303</w:t>
                      </w:r>
                      <w:r w:rsidRPr="00184306">
                        <w:rPr>
                          <w:rFonts w:ascii="Calibri" w:hAnsi="Calibri"/>
                          <w:sz w:val="22"/>
                          <w:szCs w:val="22"/>
                          <w:lang w:val="pt-BR"/>
                        </w:rPr>
                        <w:t>)</w:t>
                      </w:r>
                    </w:p>
                    <w:p w14:paraId="00112306" w14:textId="1219E3F0" w:rsidR="00B60BA2" w:rsidRPr="00184306" w:rsidRDefault="00B60BA2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pt-BR"/>
                        </w:rPr>
                      </w:pPr>
                      <w:r w:rsidRPr="00184306">
                        <w:rPr>
                          <w:rFonts w:ascii="Calibri" w:hAnsi="Calibri"/>
                          <w:sz w:val="22"/>
                          <w:szCs w:val="22"/>
                          <w:lang w:val="pt-BR"/>
                        </w:rPr>
                        <w:t>ClinicalTrials.gov (n=</w:t>
                      </w:r>
                      <w:r w:rsidR="003C27D7" w:rsidRPr="00184306">
                        <w:rPr>
                          <w:rFonts w:ascii="Calibri" w:hAnsi="Calibri"/>
                          <w:sz w:val="22"/>
                          <w:szCs w:val="22"/>
                          <w:lang w:val="pt-BR"/>
                        </w:rPr>
                        <w:t>33</w:t>
                      </w:r>
                      <w:r w:rsidRPr="00184306">
                        <w:rPr>
                          <w:rFonts w:ascii="Calibri" w:hAnsi="Calibri"/>
                          <w:sz w:val="22"/>
                          <w:szCs w:val="22"/>
                          <w:lang w:val="pt-BR"/>
                        </w:rPr>
                        <w:t>)</w:t>
                      </w:r>
                    </w:p>
                    <w:p w14:paraId="2C795A2C" w14:textId="1DBE0508" w:rsidR="00C74E76" w:rsidRDefault="00B60BA2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Cochrane Central (n=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232</w:t>
                      </w:r>
                      <w:r w:rsidR="005E66A6"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E668A6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119D88C" wp14:editId="5795170C">
                <wp:simplePos x="0" y="0"/>
                <wp:positionH relativeFrom="column">
                  <wp:posOffset>2057400</wp:posOffset>
                </wp:positionH>
                <wp:positionV relativeFrom="paragraph">
                  <wp:posOffset>173355</wp:posOffset>
                </wp:positionV>
                <wp:extent cx="1987550" cy="1692275"/>
                <wp:effectExtent l="0" t="0" r="12700" b="22225"/>
                <wp:wrapNone/>
                <wp:docPr id="20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87550" cy="1692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E77E87" w14:textId="77777777" w:rsidR="00F41906" w:rsidRDefault="00626685" w:rsidP="003D0C8B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Citations </w:t>
                            </w:r>
                            <w:r w:rsidR="003D0C8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identified through Cited Reference</w:t>
                            </w:r>
                            <w:r w:rsidR="00F4190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s 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of high impact studies</w:t>
                            </w:r>
                            <w:r w:rsidR="00B306D0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E0A22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and containing ‘random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ized</w:t>
                            </w:r>
                            <w:r w:rsidR="00BE0A22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’ </w:t>
                            </w:r>
                            <w:r w:rsidR="0006581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via We</w:t>
                            </w:r>
                            <w:r w:rsidR="008F7922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b of Science</w:t>
                            </w:r>
                            <w:r w:rsidR="00F4190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17ACDFE5" w14:textId="4BCAA7EF" w:rsidR="00E668A6" w:rsidRPr="003C27D7" w:rsidRDefault="00E668A6" w:rsidP="003C27D7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Cited 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NLST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0AA2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(n = 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910</w:t>
                            </w:r>
                            <w:r w:rsidR="003D0C8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19D88C" id="Rectangle 4" o:spid="_x0000_s1029" style="position:absolute;margin-left:162pt;margin-top:13.65pt;width:156.5pt;height:133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">
                <v:textbox inset=",7.2pt,,7.2pt">
                  <w:txbxContent>
                    <w:p w14:paraId="7BE77E87" w14:textId="77777777" w:rsidR="00F41906" w:rsidRDefault="00626685" w:rsidP="003D0C8B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Citations </w:t>
                      </w:r>
                      <w:r w:rsidR="003D0C8B">
                        <w:rPr>
                          <w:rFonts w:ascii="Calibri" w:hAnsi="Calibri"/>
                          <w:sz w:val="22"/>
                          <w:szCs w:val="22"/>
                        </w:rPr>
                        <w:t>identified through Cited Reference</w:t>
                      </w:r>
                      <w:r w:rsidR="00F41906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s 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of high impact studies</w:t>
                      </w:r>
                      <w:r w:rsidR="00B306D0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 </w:t>
                      </w:r>
                      <w:r w:rsidR="00BE0A22">
                        <w:rPr>
                          <w:rFonts w:ascii="Calibri" w:hAnsi="Calibri"/>
                          <w:sz w:val="22"/>
                          <w:szCs w:val="22"/>
                        </w:rPr>
                        <w:t>and containing ‘random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ized</w:t>
                      </w:r>
                      <w:r w:rsidR="00BE0A22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’ </w:t>
                      </w:r>
                      <w:r w:rsidR="00065816">
                        <w:rPr>
                          <w:rFonts w:ascii="Calibri" w:hAnsi="Calibri"/>
                          <w:sz w:val="22"/>
                          <w:szCs w:val="22"/>
                        </w:rPr>
                        <w:t>via We</w:t>
                      </w:r>
                      <w:r w:rsidR="008F7922">
                        <w:rPr>
                          <w:rFonts w:ascii="Calibri" w:hAnsi="Calibri"/>
                          <w:sz w:val="22"/>
                          <w:szCs w:val="22"/>
                        </w:rPr>
                        <w:t>b of Science</w:t>
                      </w:r>
                      <w:r w:rsidR="00F41906">
                        <w:rPr>
                          <w:rFonts w:ascii="Calibri" w:hAnsi="Calibri"/>
                          <w:sz w:val="22"/>
                          <w:szCs w:val="22"/>
                        </w:rPr>
                        <w:t>:</w:t>
                      </w:r>
                    </w:p>
                    <w:p w14:paraId="17ACDFE5" w14:textId="4BCAA7EF" w:rsidR="00E668A6" w:rsidRPr="003C27D7" w:rsidRDefault="00E668A6" w:rsidP="003C27D7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Cited 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NLST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 </w:t>
                      </w:r>
                      <w:r w:rsidR="00420AA2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(n = 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910</w:t>
                      </w:r>
                      <w:r w:rsidR="003D0C8B"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1E12F4">
        <w:rPr>
          <w:noProof/>
          <w:lang w:val="en-US" w:eastAsia="en-US"/>
        </w:rPr>
        <mc:AlternateContent>
          <mc:Choice Requires="wps">
            <w:drawing>
              <wp:anchor distT="36576" distB="36576" distL="36576" distR="36576" simplePos="0" relativeHeight="251666432" behindDoc="0" locked="0" layoutInCell="1" allowOverlap="1" wp14:anchorId="0DA21D4D" wp14:editId="1F4ACE2B">
                <wp:simplePos x="0" y="0"/>
                <wp:positionH relativeFrom="column">
                  <wp:posOffset>2743200</wp:posOffset>
                </wp:positionH>
                <wp:positionV relativeFrom="paragraph">
                  <wp:posOffset>6145530</wp:posOffset>
                </wp:positionV>
                <wp:extent cx="0" cy="342900"/>
                <wp:effectExtent l="57150" t="11430" r="57150" b="17145"/>
                <wp:wrapNone/>
                <wp:docPr id="23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429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D27A4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4" o:spid="_x0000_s1026" type="#_x0000_t32" style="position:absolute;margin-left:3in;margin-top:483.9pt;width:0;height:27pt;z-index:25166643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">
                <v:stroke endarrow="block"/>
                <v:shadow color="#ccc"/>
              </v:shape>
            </w:pict>
          </mc:Fallback>
        </mc:AlternateContent>
      </w:r>
      <w:r w:rsidR="001E12F4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3D40E22" wp14:editId="492EDEE8">
                <wp:simplePos x="0" y="0"/>
                <wp:positionH relativeFrom="column">
                  <wp:posOffset>2733675</wp:posOffset>
                </wp:positionH>
                <wp:positionV relativeFrom="paragraph">
                  <wp:posOffset>4812030</wp:posOffset>
                </wp:positionV>
                <wp:extent cx="0" cy="685800"/>
                <wp:effectExtent l="76200" t="0" r="95250" b="5715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858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A2021D" id="Straight Arrow Connector 29" o:spid="_x0000_s1026" type="#_x0000_t32" style="position:absolute;margin-left:215.25pt;margin-top:378.9pt;width:0;height:5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" strokecolor="black [3213]">
                <v:stroke endarrow="block"/>
              </v:shape>
            </w:pict>
          </mc:Fallback>
        </mc:AlternateContent>
      </w:r>
      <w:r w:rsidR="001E12F4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62A38BC" wp14:editId="3CCF3E97">
                <wp:simplePos x="0" y="0"/>
                <wp:positionH relativeFrom="column">
                  <wp:posOffset>2724150</wp:posOffset>
                </wp:positionH>
                <wp:positionV relativeFrom="paragraph">
                  <wp:posOffset>3115945</wp:posOffset>
                </wp:positionV>
                <wp:extent cx="9525" cy="1019175"/>
                <wp:effectExtent l="38100" t="0" r="66675" b="4762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10191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0C068E9" id="Straight Arrow Connector 28" o:spid="_x0000_s1026" type="#_x0000_t32" style="position:absolute;margin-left:214.5pt;margin-top:245.35pt;width:.75pt;height:80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" strokecolor="black [3213]">
                <v:stroke endarrow="block"/>
              </v:shape>
            </w:pict>
          </mc:Fallback>
        </mc:AlternateContent>
      </w:r>
      <w:r w:rsidR="001E12F4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5A10CD4" wp14:editId="3E762963">
                <wp:simplePos x="0" y="0"/>
                <wp:positionH relativeFrom="column">
                  <wp:posOffset>1905000</wp:posOffset>
                </wp:positionH>
                <wp:positionV relativeFrom="paragraph">
                  <wp:posOffset>2497454</wp:posOffset>
                </wp:positionV>
                <wp:extent cx="1670050" cy="600075"/>
                <wp:effectExtent l="0" t="0" r="25400" b="28575"/>
                <wp:wrapNone/>
                <wp:docPr id="6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70050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6A2331" w14:textId="1125B232" w:rsidR="00C74E76" w:rsidRDefault="00626685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Citations </w:t>
                            </w:r>
                            <w:r w:rsidR="00784AC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screened </w:t>
                            </w:r>
                            <w:r w:rsidR="00784AC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br/>
                              <w:t xml:space="preserve">(n = 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1732</w:t>
                            </w:r>
                            <w:r w:rsidR="007C4441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A10CD4" id="Rectangle 18" o:spid="_x0000_s1030" style="position:absolute;margin-left:150pt;margin-top:196.65pt;width:131.5pt;height:47.2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">
                <v:textbox inset=",7.2pt,,7.2pt">
                  <w:txbxContent>
                    <w:p w14:paraId="106A2331" w14:textId="1125B232" w:rsidR="00C74E76" w:rsidRDefault="00626685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Citations </w:t>
                      </w:r>
                      <w:r w:rsidR="00784ACB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screened </w:t>
                      </w:r>
                      <w:r w:rsidR="00784ACB">
                        <w:rPr>
                          <w:rFonts w:ascii="Calibri" w:hAnsi="Calibri"/>
                          <w:sz w:val="22"/>
                          <w:szCs w:val="22"/>
                        </w:rPr>
                        <w:br/>
                        <w:t xml:space="preserve">(n = 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1732</w:t>
                      </w:r>
                      <w:r w:rsidR="007C4441"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DA02A0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61E84EB" wp14:editId="6BDE0FEC">
                <wp:simplePos x="0" y="0"/>
                <wp:positionH relativeFrom="column">
                  <wp:posOffset>1876425</wp:posOffset>
                </wp:positionH>
                <wp:positionV relativeFrom="paragraph">
                  <wp:posOffset>6497955</wp:posOffset>
                </wp:positionV>
                <wp:extent cx="1714500" cy="923925"/>
                <wp:effectExtent l="0" t="0" r="19050" b="28575"/>
                <wp:wrapNone/>
                <wp:docPr id="14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923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900216" w14:textId="71E259D0" w:rsidR="00C74E76" w:rsidRDefault="00C60B20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Unique s</w:t>
                            </w:r>
                            <w:r w:rsidR="00C74E7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tudies included in quantitative synthesis (meta-analysis</w:t>
                            </w:r>
                            <w:r w:rsidR="002C5A04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="00A1479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br/>
                              <w:t>(n =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9</w:t>
                            </w:r>
                            <w:r w:rsidR="005E66A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1E84EB" id="Rectangle 10" o:spid="_x0000_s1032" style="position:absolute;margin-left:147.75pt;margin-top:511.65pt;width:135pt;height:72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">
                <v:textbox inset=",7.2pt,,7.2pt">
                  <w:txbxContent>
                    <w:p w14:paraId="45900216" w14:textId="71E259D0" w:rsidR="00C74E76" w:rsidRDefault="00C60B20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Unique s</w:t>
                      </w:r>
                      <w:r w:rsidR="00C74E76">
                        <w:rPr>
                          <w:rFonts w:ascii="Calibri" w:hAnsi="Calibri"/>
                          <w:sz w:val="22"/>
                          <w:szCs w:val="22"/>
                        </w:rPr>
                        <w:t>tudies included in quantitative synthesis (meta-analysis</w:t>
                      </w:r>
                      <w:r w:rsidR="002C5A04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) </w:t>
                      </w:r>
                      <w:r w:rsidR="00A14796">
                        <w:rPr>
                          <w:rFonts w:ascii="Calibri" w:hAnsi="Calibri"/>
                          <w:sz w:val="22"/>
                          <w:szCs w:val="22"/>
                        </w:rPr>
                        <w:br/>
                        <w:t>(n =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 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9</w:t>
                      </w:r>
                      <w:r w:rsidR="005E66A6"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DA02A0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115C7CC" wp14:editId="7B9EA8B5">
                <wp:simplePos x="0" y="0"/>
                <wp:positionH relativeFrom="column">
                  <wp:posOffset>1885950</wp:posOffset>
                </wp:positionH>
                <wp:positionV relativeFrom="paragraph">
                  <wp:posOffset>5469890</wp:posOffset>
                </wp:positionV>
                <wp:extent cx="1714500" cy="685800"/>
                <wp:effectExtent l="9525" t="11430" r="9525" b="7620"/>
                <wp:wrapNone/>
                <wp:docPr id="13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B461CA" w14:textId="1B27E1B3" w:rsidR="00C74E76" w:rsidRDefault="00C60B20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Unique s</w:t>
                            </w:r>
                            <w:r w:rsidR="00C74E7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tudies included in qualitative </w:t>
                            </w:r>
                            <w:r w:rsidR="008F7922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synthesis </w:t>
                            </w:r>
                            <w:r w:rsidR="007F06AC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br/>
                              <w:t xml:space="preserve">(n = 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9</w:t>
                            </w:r>
                            <w:r w:rsidR="005E66A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15C7CC" id="Rectangle 11" o:spid="_x0000_s1033" style="position:absolute;margin-left:148.5pt;margin-top:430.7pt;width:135pt;height:5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">
                <v:textbox inset=",7.2pt,,7.2pt">
                  <w:txbxContent>
                    <w:p w14:paraId="45B461CA" w14:textId="1B27E1B3" w:rsidR="00C74E76" w:rsidRDefault="00C60B20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Unique s</w:t>
                      </w:r>
                      <w:r w:rsidR="00C74E76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tudies included in qualitative </w:t>
                      </w:r>
                      <w:r w:rsidR="008F7922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synthesis </w:t>
                      </w:r>
                      <w:r w:rsidR="007F06AC">
                        <w:rPr>
                          <w:rFonts w:ascii="Calibri" w:hAnsi="Calibri"/>
                          <w:sz w:val="22"/>
                          <w:szCs w:val="22"/>
                        </w:rPr>
                        <w:br/>
                        <w:t xml:space="preserve">(n = 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9</w:t>
                      </w:r>
                      <w:r w:rsidR="005E66A6"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DA02A0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0BB3286" wp14:editId="788E0170">
                <wp:simplePos x="0" y="0"/>
                <wp:positionH relativeFrom="column">
                  <wp:posOffset>1885950</wp:posOffset>
                </wp:positionH>
                <wp:positionV relativeFrom="paragraph">
                  <wp:posOffset>4116705</wp:posOffset>
                </wp:positionV>
                <wp:extent cx="1714500" cy="685800"/>
                <wp:effectExtent l="9525" t="11430" r="9525" b="7620"/>
                <wp:wrapNone/>
                <wp:docPr id="9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BC5236" w14:textId="0040BCC5" w:rsidR="00C74E76" w:rsidRDefault="005E66A6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A46FE3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F</w:t>
                            </w:r>
                            <w:r w:rsidR="00C74E76" w:rsidRPr="00A46FE3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ull-text articles assessed for </w:t>
                            </w:r>
                            <w:r w:rsidR="003D0C8B" w:rsidRPr="00A46FE3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eligibility </w:t>
                            </w:r>
                            <w:r w:rsidR="00B96BF3" w:rsidRPr="00A46FE3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and data abstraction</w:t>
                            </w:r>
                            <w:r w:rsidR="00A46FE3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D600C" w:rsidRPr="00A46FE3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(n =</w:t>
                            </w:r>
                            <w:r w:rsidR="00375C98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46FE3" w:rsidRPr="00A46FE3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3</w:t>
                            </w:r>
                            <w:r w:rsidR="00A46FE3" w:rsidRPr="00375C98">
                              <w:rPr>
                                <w:rFonts w:ascii="Calibri" w:hAnsi="Calibri"/>
                                <w:color w:val="00B050"/>
                                <w:sz w:val="22"/>
                                <w:szCs w:val="22"/>
                              </w:rPr>
                              <w:t>6</w:t>
                            </w:r>
                            <w:r w:rsidRPr="00A46FE3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BB3286" id="Rectangle 15" o:spid="_x0000_s1034" style="position:absolute;margin-left:148.5pt;margin-top:324.15pt;width:135pt;height:54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">
                <v:textbox inset=",7.2pt,,7.2pt">
                  <w:txbxContent>
                    <w:p w14:paraId="24BC5236" w14:textId="0040BCC5" w:rsidR="00C74E76" w:rsidRDefault="005E66A6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en"/>
                        </w:rPr>
                      </w:pPr>
                      <w:r w:rsidRPr="00A46FE3">
                        <w:rPr>
                          <w:rFonts w:ascii="Calibri" w:hAnsi="Calibri"/>
                          <w:sz w:val="22"/>
                          <w:szCs w:val="22"/>
                        </w:rPr>
                        <w:t>F</w:t>
                      </w:r>
                      <w:r w:rsidR="00C74E76" w:rsidRPr="00A46FE3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ull-text articles assessed for </w:t>
                      </w:r>
                      <w:r w:rsidR="003D0C8B" w:rsidRPr="00A46FE3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eligibility </w:t>
                      </w:r>
                      <w:r w:rsidR="00B96BF3" w:rsidRPr="00A46FE3">
                        <w:rPr>
                          <w:rFonts w:ascii="Calibri" w:hAnsi="Calibri"/>
                          <w:sz w:val="22"/>
                          <w:szCs w:val="22"/>
                        </w:rPr>
                        <w:t>and data abstraction</w:t>
                      </w:r>
                      <w:r w:rsidR="00A46FE3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 </w:t>
                      </w:r>
                      <w:r w:rsidR="009D600C" w:rsidRPr="00A46FE3">
                        <w:rPr>
                          <w:rFonts w:ascii="Calibri" w:hAnsi="Calibri"/>
                          <w:sz w:val="22"/>
                          <w:szCs w:val="22"/>
                        </w:rPr>
                        <w:t>(n =</w:t>
                      </w:r>
                      <w:r w:rsidR="00375C98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 </w:t>
                      </w:r>
                      <w:r w:rsidR="00A46FE3" w:rsidRPr="00A46FE3">
                        <w:rPr>
                          <w:rFonts w:ascii="Calibri" w:hAnsi="Calibri"/>
                          <w:sz w:val="22"/>
                          <w:szCs w:val="22"/>
                        </w:rPr>
                        <w:t>3</w:t>
                      </w:r>
                      <w:r w:rsidR="00A46FE3" w:rsidRPr="00375C98">
                        <w:rPr>
                          <w:rFonts w:ascii="Calibri" w:hAnsi="Calibri"/>
                          <w:color w:val="00B050"/>
                          <w:sz w:val="22"/>
                          <w:szCs w:val="22"/>
                        </w:rPr>
                        <w:t>6</w:t>
                      </w:r>
                      <w:r w:rsidRPr="00A46FE3"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DA02A0">
        <w:rPr>
          <w:noProof/>
          <w:lang w:val="en-US" w:eastAsia="en-US"/>
        </w:rPr>
        <mc:AlternateContent>
          <mc:Choice Requires="wps">
            <w:drawing>
              <wp:anchor distT="36576" distB="36576" distL="36576" distR="36576" simplePos="0" relativeHeight="251663360" behindDoc="0" locked="0" layoutInCell="1" allowOverlap="1" wp14:anchorId="7ADA1FD1" wp14:editId="1D039821">
                <wp:simplePos x="0" y="0"/>
                <wp:positionH relativeFrom="column">
                  <wp:posOffset>3571875</wp:posOffset>
                </wp:positionH>
                <wp:positionV relativeFrom="paragraph">
                  <wp:posOffset>2811780</wp:posOffset>
                </wp:positionV>
                <wp:extent cx="650875" cy="0"/>
                <wp:effectExtent l="6350" t="59055" r="19050" b="55245"/>
                <wp:wrapNone/>
                <wp:docPr id="8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08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713A76" id="AutoShape 16" o:spid="_x0000_s1026" type="#_x0000_t32" style="position:absolute;margin-left:281.25pt;margin-top:221.4pt;width:51.25pt;height:0;z-index:25166336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">
                <v:stroke endarrow="block"/>
                <v:shadow color="#ccc"/>
              </v:shape>
            </w:pict>
          </mc:Fallback>
        </mc:AlternateContent>
      </w:r>
      <w:r w:rsidR="00164C71">
        <w:rPr>
          <w:noProof/>
          <w:lang w:val="en-US" w:eastAsia="en-US"/>
        </w:rPr>
        <mc:AlternateContent>
          <mc:Choice Requires="wps">
            <w:drawing>
              <wp:anchor distT="36576" distB="36576" distL="36576" distR="36576" simplePos="0" relativeHeight="251660288" behindDoc="0" locked="0" layoutInCell="1" allowOverlap="1" wp14:anchorId="2DEFDF90" wp14:editId="66606C47">
                <wp:simplePos x="0" y="0"/>
                <wp:positionH relativeFrom="column">
                  <wp:posOffset>1304924</wp:posOffset>
                </wp:positionH>
                <wp:positionV relativeFrom="paragraph">
                  <wp:posOffset>1878330</wp:posOffset>
                </wp:positionV>
                <wp:extent cx="1533525" cy="600075"/>
                <wp:effectExtent l="0" t="0" r="85725" b="66675"/>
                <wp:wrapNone/>
                <wp:docPr id="19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33525" cy="6000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8B7BF7" id="AutoShape 5" o:spid="_x0000_s1026" type="#_x0000_t32" style="position:absolute;margin-left:102.75pt;margin-top:147.9pt;width:120.75pt;height:47.25pt;z-index:2516602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">
                <v:stroke endarrow="block"/>
                <v:shadow color="#ccc"/>
              </v:shape>
            </w:pict>
          </mc:Fallback>
        </mc:AlternateContent>
      </w:r>
      <w:r w:rsidR="00164C71">
        <w:rPr>
          <w:noProof/>
          <w:lang w:val="en-US" w:eastAsia="en-US"/>
        </w:rPr>
        <mc:AlternateContent>
          <mc:Choice Requires="wps">
            <w:drawing>
              <wp:anchor distT="36576" distB="36576" distL="36576" distR="36576" simplePos="0" relativeHeight="251648000" behindDoc="0" locked="0" layoutInCell="1" allowOverlap="1" wp14:anchorId="1C26DF40" wp14:editId="1A4F4C9B">
                <wp:simplePos x="0" y="0"/>
                <wp:positionH relativeFrom="column">
                  <wp:posOffset>2847975</wp:posOffset>
                </wp:positionH>
                <wp:positionV relativeFrom="paragraph">
                  <wp:posOffset>1868805</wp:posOffset>
                </wp:positionV>
                <wp:extent cx="1828800" cy="609600"/>
                <wp:effectExtent l="38100" t="0" r="19050" b="76200"/>
                <wp:wrapNone/>
                <wp:docPr id="16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828800" cy="6096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014F90" id="AutoShape 8" o:spid="_x0000_s1026" type="#_x0000_t32" style="position:absolute;margin-left:224.25pt;margin-top:147.15pt;width:2in;height:48pt;flip:x;z-index:25164800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">
                <v:stroke endarrow="block"/>
                <v:shadow color="#ccc"/>
              </v:shape>
            </w:pict>
          </mc:Fallback>
        </mc:AlternateContent>
      </w:r>
      <w:r w:rsidR="00164C7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F3A8C2E" wp14:editId="3741EF00">
                <wp:simplePos x="0" y="0"/>
                <wp:positionH relativeFrom="column">
                  <wp:posOffset>2847975</wp:posOffset>
                </wp:positionH>
                <wp:positionV relativeFrom="paragraph">
                  <wp:posOffset>1868805</wp:posOffset>
                </wp:positionV>
                <wp:extent cx="0" cy="628650"/>
                <wp:effectExtent l="76200" t="0" r="76200" b="571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86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5149AD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7" o:spid="_x0000_s1026" type="#_x0000_t32" style="position:absolute;margin-left:224.25pt;margin-top:147.15pt;width:0;height:49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" strokecolor="black [3213]">
                <v:stroke endarrow="block"/>
              </v:shape>
            </w:pict>
          </mc:Fallback>
        </mc:AlternateContent>
      </w:r>
      <w:r w:rsidR="002C5A04">
        <w:rPr>
          <w:noProof/>
          <w:lang w:val="en-US" w:eastAsia="en-US"/>
        </w:rPr>
        <mc:AlternateContent>
          <mc:Choice Requires="wps">
            <w:drawing>
              <wp:anchor distT="36576" distB="36576" distL="36576" distR="36576" simplePos="0" relativeHeight="251661312" behindDoc="0" locked="0" layoutInCell="1" allowOverlap="1" wp14:anchorId="22D66A63" wp14:editId="16BC1D80">
                <wp:simplePos x="0" y="0"/>
                <wp:positionH relativeFrom="column">
                  <wp:posOffset>3600450</wp:posOffset>
                </wp:positionH>
                <wp:positionV relativeFrom="paragraph">
                  <wp:posOffset>4469130</wp:posOffset>
                </wp:positionV>
                <wp:extent cx="628650" cy="0"/>
                <wp:effectExtent l="9525" t="59055" r="19050" b="55245"/>
                <wp:wrapNone/>
                <wp:docPr id="11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B9633C" id="AutoShape 13" o:spid="_x0000_s1026" type="#_x0000_t32" style="position:absolute;margin-left:283.5pt;margin-top:351.9pt;width:49.5pt;height:0;z-index:25166131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">
                <v:stroke endarrow="block"/>
                <v:shadow color="#ccc"/>
              </v:shape>
            </w:pict>
          </mc:Fallback>
        </mc:AlternateContent>
      </w:r>
      <w:r w:rsidR="002C68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C4808E" wp14:editId="45FE6D2C">
                <wp:simplePos x="0" y="0"/>
                <wp:positionH relativeFrom="column">
                  <wp:posOffset>-994410</wp:posOffset>
                </wp:positionH>
                <wp:positionV relativeFrom="paragraph">
                  <wp:posOffset>1120140</wp:posOffset>
                </wp:positionV>
                <wp:extent cx="1371600" cy="297180"/>
                <wp:effectExtent l="3810" t="0" r="16510" b="16510"/>
                <wp:wrapNone/>
                <wp:docPr id="4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2971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8964E39" w14:textId="77777777" w:rsidR="00C74E76" w:rsidRDefault="00C74E76" w:rsidP="00C74E76">
                            <w:pPr>
                              <w:pStyle w:val="Heading2"/>
                              <w:keepNext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lang w:val="en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vert="vert270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9C4808E" id="AutoShape 20" o:spid="_x0000_s1035" style="position:absolute;margin-left:-78.3pt;margin-top:88.2pt;width:108pt;height:23.4pt;rotation:-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" fillcolor="#d8d8d8 [2732]">
                <v:textbox style="layout-flow:vertical;mso-layout-flow-alt:bottom-to-top" inset="3.6pt,,3.6pt">
                  <w:txbxContent>
                    <w:p w14:paraId="58964E39" w14:textId="77777777" w:rsidR="00C74E76" w:rsidRDefault="00C74E76" w:rsidP="00C74E76">
                      <w:pPr>
                        <w:pStyle w:val="Heading2"/>
                        <w:keepNext/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  <w:lang w:val="en"/>
                        </w:rPr>
                        <w:t>Identification</w:t>
                      </w:r>
                    </w:p>
                  </w:txbxContent>
                </v:textbox>
              </v:roundrect>
            </w:pict>
          </mc:Fallback>
        </mc:AlternateContent>
      </w:r>
      <w:r w:rsidR="002C68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5C43DAE" wp14:editId="7241F231">
                <wp:simplePos x="0" y="0"/>
                <wp:positionH relativeFrom="column">
                  <wp:posOffset>-994410</wp:posOffset>
                </wp:positionH>
                <wp:positionV relativeFrom="paragraph">
                  <wp:posOffset>4320540</wp:posOffset>
                </wp:positionV>
                <wp:extent cx="1371600" cy="297180"/>
                <wp:effectExtent l="3810" t="0" r="16510" b="16510"/>
                <wp:wrapNone/>
                <wp:docPr id="3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2971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6F6776B" w14:textId="77777777" w:rsidR="00C74E76" w:rsidRPr="00420AA2" w:rsidRDefault="00C74E76" w:rsidP="00C74E76">
                            <w:pPr>
                              <w:pStyle w:val="Heading2"/>
                              <w:keepNext/>
                              <w:rPr>
                                <w:rFonts w:ascii="Calibri" w:hAnsi="Calibri"/>
                                <w:szCs w:val="22"/>
                                <w:lang w:val="en"/>
                              </w:rPr>
                            </w:pPr>
                            <w:r w:rsidRPr="00420AA2">
                              <w:rPr>
                                <w:rFonts w:ascii="Calibri" w:hAnsi="Calibri"/>
                                <w:szCs w:val="22"/>
                                <w:lang w:val="en"/>
                              </w:rPr>
                              <w:t>Eligibility</w:t>
                            </w:r>
                          </w:p>
                        </w:txbxContent>
                      </wps:txbx>
                      <wps:bodyPr rot="0" vert="vert270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5C43DAE" id="AutoShape 21" o:spid="_x0000_s1036" style="position:absolute;margin-left:-78.3pt;margin-top:340.2pt;width:108pt;height:23.4pt;rotation:-9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" fillcolor="#d8d8d8 [2732]">
                <v:textbox style="layout-flow:vertical;mso-layout-flow-alt:bottom-to-top" inset="3.6pt,,3.6pt">
                  <w:txbxContent>
                    <w:p w14:paraId="56F6776B" w14:textId="77777777" w:rsidR="00C74E76" w:rsidRPr="00420AA2" w:rsidRDefault="00C74E76" w:rsidP="00C74E76">
                      <w:pPr>
                        <w:pStyle w:val="Heading2"/>
                        <w:keepNext/>
                        <w:rPr>
                          <w:rFonts w:ascii="Calibri" w:hAnsi="Calibri"/>
                          <w:szCs w:val="22"/>
                          <w:lang w:val="en"/>
                        </w:rPr>
                      </w:pPr>
                      <w:r w:rsidRPr="00420AA2">
                        <w:rPr>
                          <w:rFonts w:ascii="Calibri" w:hAnsi="Calibri"/>
                          <w:szCs w:val="22"/>
                          <w:lang w:val="en"/>
                        </w:rPr>
                        <w:t>Eligibility</w:t>
                      </w:r>
                    </w:p>
                  </w:txbxContent>
                </v:textbox>
              </v:roundrect>
            </w:pict>
          </mc:Fallback>
        </mc:AlternateContent>
      </w:r>
      <w:r w:rsidR="002C68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1EC8513" wp14:editId="6CA970C9">
                <wp:simplePos x="0" y="0"/>
                <wp:positionH relativeFrom="column">
                  <wp:posOffset>-994410</wp:posOffset>
                </wp:positionH>
                <wp:positionV relativeFrom="paragraph">
                  <wp:posOffset>5920740</wp:posOffset>
                </wp:positionV>
                <wp:extent cx="1371600" cy="297180"/>
                <wp:effectExtent l="3810" t="0" r="16510" b="16510"/>
                <wp:wrapNone/>
                <wp:docPr id="2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2971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5067B7D" w14:textId="77777777" w:rsidR="00C74E76" w:rsidRDefault="00C74E76" w:rsidP="00C74E76">
                            <w:pPr>
                              <w:pStyle w:val="Heading2"/>
                              <w:keepNext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lang w:val="en"/>
                              </w:rPr>
                              <w:t>Included</w:t>
                            </w:r>
                          </w:p>
                        </w:txbxContent>
                      </wps:txbx>
                      <wps:bodyPr rot="0" vert="vert270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1EC8513" id="AutoShape 22" o:spid="_x0000_s1037" style="position:absolute;margin-left:-78.3pt;margin-top:466.2pt;width:108pt;height:23.4pt;rotation:-90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" fillcolor="#d8d8d8 [2732]" strokecolor="#bfbfbf [2412]">
                <v:textbox style="layout-flow:vertical;mso-layout-flow-alt:bottom-to-top" inset="3.6pt,,3.6pt">
                  <w:txbxContent>
                    <w:p w14:paraId="45067B7D" w14:textId="77777777" w:rsidR="00C74E76" w:rsidRDefault="00C74E76" w:rsidP="00C74E76">
                      <w:pPr>
                        <w:pStyle w:val="Heading2"/>
                        <w:keepNext/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  <w:lang w:val="en"/>
                        </w:rPr>
                        <w:t>Included</w:t>
                      </w:r>
                    </w:p>
                  </w:txbxContent>
                </v:textbox>
              </v:roundrect>
            </w:pict>
          </mc:Fallback>
        </mc:AlternateContent>
      </w:r>
      <w:r w:rsidR="002C68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A26C725" wp14:editId="56F347F8">
                <wp:simplePos x="0" y="0"/>
                <wp:positionH relativeFrom="column">
                  <wp:posOffset>-994410</wp:posOffset>
                </wp:positionH>
                <wp:positionV relativeFrom="paragraph">
                  <wp:posOffset>2720340</wp:posOffset>
                </wp:positionV>
                <wp:extent cx="1371600" cy="297180"/>
                <wp:effectExtent l="3810" t="0" r="16510" b="16510"/>
                <wp:wrapNone/>
                <wp:docPr id="1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2971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32ED877" w14:textId="77777777" w:rsidR="00C74E76" w:rsidRDefault="00C74E76" w:rsidP="00C74E76">
                            <w:pPr>
                              <w:pStyle w:val="Heading2"/>
                              <w:keepNext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lang w:val="en"/>
                              </w:rPr>
                              <w:t>Screening</w:t>
                            </w:r>
                          </w:p>
                        </w:txbxContent>
                      </wps:txbx>
                      <wps:bodyPr rot="0" vert="vert270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A26C725" id="AutoShape 23" o:spid="_x0000_s1038" style="position:absolute;margin-left:-78.3pt;margin-top:214.2pt;width:108pt;height:23.4pt;rotation:-90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" fillcolor="#d8d8d8 [2732]">
                <v:textbox style="layout-flow:vertical;mso-layout-flow-alt:bottom-to-top" inset="3.6pt,,3.6pt">
                  <w:txbxContent>
                    <w:p w14:paraId="632ED877" w14:textId="77777777" w:rsidR="00C74E76" w:rsidRDefault="00C74E76" w:rsidP="00C74E76">
                      <w:pPr>
                        <w:pStyle w:val="Heading2"/>
                        <w:keepNext/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  <w:lang w:val="en"/>
                        </w:rPr>
                        <w:t>Screening</w:t>
                      </w:r>
                    </w:p>
                  </w:txbxContent>
                </v:textbox>
              </v:roundrect>
            </w:pict>
          </mc:Fallback>
        </mc:AlternateContent>
      </w:r>
    </w:p>
    <w:sectPr w:rsidR="00C543A3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92AFED" w14:textId="77777777" w:rsidR="00E4052A" w:rsidRDefault="00E4052A">
      <w:r>
        <w:separator/>
      </w:r>
    </w:p>
  </w:endnote>
  <w:endnote w:type="continuationSeparator" w:id="0">
    <w:p w14:paraId="4BC663A6" w14:textId="77777777" w:rsidR="00E4052A" w:rsidRDefault="00E40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2F2B7B" w14:textId="77777777" w:rsidR="00E4052A" w:rsidRDefault="00E4052A">
      <w:r>
        <w:separator/>
      </w:r>
    </w:p>
  </w:footnote>
  <w:footnote w:type="continuationSeparator" w:id="0">
    <w:p w14:paraId="0B8DD37B" w14:textId="77777777" w:rsidR="00E4052A" w:rsidRDefault="00E4052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NDE2MjU0NTIyM7BQ0lEKTi0uzszPAykwrgUARLjvMCwAAAA="/>
  </w:docVars>
  <w:rsids>
    <w:rsidRoot w:val="00C74E76"/>
    <w:rsid w:val="00002BDC"/>
    <w:rsid w:val="0002134D"/>
    <w:rsid w:val="00061989"/>
    <w:rsid w:val="00065816"/>
    <w:rsid w:val="00082035"/>
    <w:rsid w:val="00082C18"/>
    <w:rsid w:val="000919AC"/>
    <w:rsid w:val="000B7E47"/>
    <w:rsid w:val="000C3B95"/>
    <w:rsid w:val="00111100"/>
    <w:rsid w:val="001124F6"/>
    <w:rsid w:val="00125AA0"/>
    <w:rsid w:val="00164C71"/>
    <w:rsid w:val="00184306"/>
    <w:rsid w:val="001972D1"/>
    <w:rsid w:val="001E12F4"/>
    <w:rsid w:val="00224072"/>
    <w:rsid w:val="00233740"/>
    <w:rsid w:val="0024026A"/>
    <w:rsid w:val="00296DC7"/>
    <w:rsid w:val="002C5A04"/>
    <w:rsid w:val="002C68E1"/>
    <w:rsid w:val="002E42AB"/>
    <w:rsid w:val="002E7A70"/>
    <w:rsid w:val="003263CA"/>
    <w:rsid w:val="0033267D"/>
    <w:rsid w:val="00342BE7"/>
    <w:rsid w:val="003738D2"/>
    <w:rsid w:val="00375C98"/>
    <w:rsid w:val="00386BFE"/>
    <w:rsid w:val="003A33BD"/>
    <w:rsid w:val="003C27D7"/>
    <w:rsid w:val="003D0C8B"/>
    <w:rsid w:val="003D1351"/>
    <w:rsid w:val="003E65AA"/>
    <w:rsid w:val="003F033D"/>
    <w:rsid w:val="00420AA2"/>
    <w:rsid w:val="00421FA4"/>
    <w:rsid w:val="00461A8E"/>
    <w:rsid w:val="00464495"/>
    <w:rsid w:val="00470842"/>
    <w:rsid w:val="004C0346"/>
    <w:rsid w:val="004E1045"/>
    <w:rsid w:val="004E37CE"/>
    <w:rsid w:val="00541CE1"/>
    <w:rsid w:val="005773C4"/>
    <w:rsid w:val="005A0FF0"/>
    <w:rsid w:val="005A26B1"/>
    <w:rsid w:val="005A5C50"/>
    <w:rsid w:val="005E66A6"/>
    <w:rsid w:val="005E69A8"/>
    <w:rsid w:val="005F7C70"/>
    <w:rsid w:val="006076C6"/>
    <w:rsid w:val="006126FC"/>
    <w:rsid w:val="00613C1B"/>
    <w:rsid w:val="00626685"/>
    <w:rsid w:val="00663BC8"/>
    <w:rsid w:val="0067015D"/>
    <w:rsid w:val="006D603A"/>
    <w:rsid w:val="006F014F"/>
    <w:rsid w:val="00707558"/>
    <w:rsid w:val="00742263"/>
    <w:rsid w:val="00743754"/>
    <w:rsid w:val="00775D28"/>
    <w:rsid w:val="00784ACB"/>
    <w:rsid w:val="007C4441"/>
    <w:rsid w:val="007D54F9"/>
    <w:rsid w:val="007D6101"/>
    <w:rsid w:val="007D7A30"/>
    <w:rsid w:val="007F06AC"/>
    <w:rsid w:val="007F7B13"/>
    <w:rsid w:val="008109EA"/>
    <w:rsid w:val="00811CF7"/>
    <w:rsid w:val="00823C44"/>
    <w:rsid w:val="0085547B"/>
    <w:rsid w:val="008B056B"/>
    <w:rsid w:val="008B372D"/>
    <w:rsid w:val="008D7742"/>
    <w:rsid w:val="008E59BA"/>
    <w:rsid w:val="008F2BBA"/>
    <w:rsid w:val="008F2C7A"/>
    <w:rsid w:val="008F75CC"/>
    <w:rsid w:val="008F7922"/>
    <w:rsid w:val="00921203"/>
    <w:rsid w:val="009675C8"/>
    <w:rsid w:val="00995264"/>
    <w:rsid w:val="009D600C"/>
    <w:rsid w:val="009E19C4"/>
    <w:rsid w:val="009F47F2"/>
    <w:rsid w:val="009F489E"/>
    <w:rsid w:val="00A037B8"/>
    <w:rsid w:val="00A13C08"/>
    <w:rsid w:val="00A14796"/>
    <w:rsid w:val="00A153F7"/>
    <w:rsid w:val="00A30372"/>
    <w:rsid w:val="00A336FC"/>
    <w:rsid w:val="00A36F07"/>
    <w:rsid w:val="00A465ED"/>
    <w:rsid w:val="00A46FE3"/>
    <w:rsid w:val="00A56F66"/>
    <w:rsid w:val="00A72951"/>
    <w:rsid w:val="00A92EAC"/>
    <w:rsid w:val="00AA49AC"/>
    <w:rsid w:val="00B000BE"/>
    <w:rsid w:val="00B07DDA"/>
    <w:rsid w:val="00B175F6"/>
    <w:rsid w:val="00B306D0"/>
    <w:rsid w:val="00B53C3D"/>
    <w:rsid w:val="00B60BA2"/>
    <w:rsid w:val="00B6591B"/>
    <w:rsid w:val="00B73193"/>
    <w:rsid w:val="00B7516B"/>
    <w:rsid w:val="00B8545E"/>
    <w:rsid w:val="00B96BF3"/>
    <w:rsid w:val="00BE0A22"/>
    <w:rsid w:val="00C01FDD"/>
    <w:rsid w:val="00C142F3"/>
    <w:rsid w:val="00C266FE"/>
    <w:rsid w:val="00C543A3"/>
    <w:rsid w:val="00C60B20"/>
    <w:rsid w:val="00C63328"/>
    <w:rsid w:val="00C6430F"/>
    <w:rsid w:val="00C74E76"/>
    <w:rsid w:val="00C93F6E"/>
    <w:rsid w:val="00CB3624"/>
    <w:rsid w:val="00CC33CB"/>
    <w:rsid w:val="00CD216D"/>
    <w:rsid w:val="00CE0C1F"/>
    <w:rsid w:val="00D22044"/>
    <w:rsid w:val="00DA02A0"/>
    <w:rsid w:val="00DD0802"/>
    <w:rsid w:val="00DE53F4"/>
    <w:rsid w:val="00DF36FE"/>
    <w:rsid w:val="00E070CB"/>
    <w:rsid w:val="00E07EB1"/>
    <w:rsid w:val="00E4052A"/>
    <w:rsid w:val="00E52A7A"/>
    <w:rsid w:val="00E5551F"/>
    <w:rsid w:val="00E668A6"/>
    <w:rsid w:val="00EA193D"/>
    <w:rsid w:val="00F34808"/>
    <w:rsid w:val="00F41906"/>
    <w:rsid w:val="00F9781F"/>
    <w:rsid w:val="00FA2ED6"/>
    <w:rsid w:val="00FF0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307930"/>
  <w14:defaultImageDpi w14:val="96"/>
  <w15:docId w15:val="{786AD187-8052-4EA8-AC90-9D4EA9F9D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C74E76"/>
    <w:rPr>
      <w:color w:val="000000"/>
      <w:kern w:val="28"/>
      <w:lang w:val="en-CA" w:eastAsia="en-CA"/>
    </w:rPr>
  </w:style>
  <w:style w:type="paragraph" w:styleId="Heading2">
    <w:name w:val="heading 2"/>
    <w:basedOn w:val="Normal"/>
    <w:next w:val="Normal"/>
    <w:link w:val="Heading2Char"/>
    <w:uiPriority w:val="9"/>
    <w:qFormat/>
    <w:rsid w:val="00C74E76"/>
    <w:pPr>
      <w:jc w:val="center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color w:val="000000"/>
      <w:kern w:val="28"/>
      <w:sz w:val="28"/>
      <w:szCs w:val="28"/>
      <w:lang w:val="en-CA" w:eastAsia="en-CA"/>
    </w:rPr>
  </w:style>
  <w:style w:type="paragraph" w:styleId="Header">
    <w:name w:val="header"/>
    <w:basedOn w:val="Normal"/>
    <w:link w:val="HeaderChar"/>
    <w:uiPriority w:val="99"/>
    <w:rsid w:val="00C74E76"/>
    <w:pPr>
      <w:tabs>
        <w:tab w:val="center" w:pos="4320"/>
        <w:tab w:val="right" w:pos="8640"/>
      </w:tabs>
    </w:pPr>
    <w:rPr>
      <w:rFonts w:ascii="Garamond" w:hAnsi="Garamond"/>
      <w:color w:val="008000"/>
      <w:w w:val="120"/>
      <w:kern w:val="0"/>
      <w:sz w:val="24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color w:val="000000"/>
      <w:kern w:val="28"/>
      <w:lang w:val="en-CA" w:eastAsia="en-CA"/>
    </w:rPr>
  </w:style>
  <w:style w:type="paragraph" w:styleId="Footer">
    <w:name w:val="footer"/>
    <w:basedOn w:val="Normal"/>
    <w:link w:val="FooterChar"/>
    <w:uiPriority w:val="99"/>
    <w:rsid w:val="00C74E7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color w:val="000000"/>
      <w:kern w:val="28"/>
      <w:lang w:val="en-CA" w:eastAsia="en-CA"/>
    </w:rPr>
  </w:style>
  <w:style w:type="character" w:styleId="Hyperlink">
    <w:name w:val="Hyperlink"/>
    <w:basedOn w:val="DefaultParagraphFont"/>
    <w:uiPriority w:val="99"/>
    <w:rsid w:val="00C74E76"/>
    <w:rPr>
      <w:rFonts w:cs="Times New Roman"/>
      <w:color w:val="0066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doNotOrganizeInFold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SMA 2009 Flow Diagram</vt:lpstr>
    </vt:vector>
  </TitlesOfParts>
  <Company>OHRI</Company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SMA 2009 Flow Diagram</dc:title>
  <dc:creator>mocampo</dc:creator>
  <cp:lastModifiedBy>Robert Badgett</cp:lastModifiedBy>
  <cp:revision>9</cp:revision>
  <cp:lastPrinted>2017-06-28T08:08:00Z</cp:lastPrinted>
  <dcterms:created xsi:type="dcterms:W3CDTF">2019-11-24T18:27:00Z</dcterms:created>
  <dcterms:modified xsi:type="dcterms:W3CDTF">2020-02-07T02:59:00Z</dcterms:modified>
</cp:coreProperties>
</file>